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8AD1C" w14:textId="77777777" w:rsidR="00FA0A8C" w:rsidRDefault="00FA0A8C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Name of the student:</w:t>
      </w:r>
    </w:p>
    <w:p w14:paraId="2755ECCE" w14:textId="77777777" w:rsidR="00FA0A8C" w:rsidRDefault="00FA0A8C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Thesis topic:</w:t>
      </w:r>
    </w:p>
    <w:p w14:paraId="266A6850" w14:textId="77777777" w:rsidR="00AC425E" w:rsidRPr="00382B68" w:rsidRDefault="00AC425E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b/>
          <w:sz w:val="24"/>
          <w:szCs w:val="24"/>
          <w:lang w:val="en-GB"/>
        </w:rPr>
        <w:t>I hereby declare that:</w:t>
      </w:r>
    </w:p>
    <w:p w14:paraId="5B3097DB" w14:textId="208D4F11" w:rsidR="00AC425E" w:rsidRPr="00382B68" w:rsidRDefault="00AC425E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understand that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ubmitting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my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</w:t>
      </w:r>
      <w:r w:rsidR="00B90913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gree to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publi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cation of my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work according to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L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w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o. 111/1998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Coll.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On U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niversities and on changes and amendments to other acts (</w:t>
      </w:r>
      <w:proofErr w:type="gramStart"/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e.g.</w:t>
      </w:r>
      <w:proofErr w:type="gramEnd"/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he Universities Act), as amended by subsequent legislation, 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without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regard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o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the result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the defen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1C7794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the thesis.</w:t>
      </w:r>
    </w:p>
    <w:p w14:paraId="723EA1BE" w14:textId="0C5A3B43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understand that my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</w:t>
      </w:r>
      <w:r w:rsidR="00B90913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9929DF">
        <w:rPr>
          <w:rFonts w:ascii="Times New Roman" w:hAnsi="Times New Roman" w:cs="Times New Roman"/>
          <w:sz w:val="24"/>
          <w:szCs w:val="24"/>
          <w:lang w:val="en-GB"/>
        </w:rPr>
        <w:t xml:space="preserve"> T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esis will be stored electronically in the university information system and be made available for on-site inspection, and that a copy of the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</w:t>
      </w:r>
      <w:r w:rsidR="00B90913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2E31D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hesis will be stored in the Reference Library of the Faculty of Applied Informatics, Tomas Bata University in </w:t>
      </w:r>
      <w:proofErr w:type="spellStart"/>
      <w:r w:rsidRPr="00382B68">
        <w:rPr>
          <w:rFonts w:ascii="Times New Roman" w:hAnsi="Times New Roman" w:cs="Times New Roman"/>
          <w:sz w:val="24"/>
          <w:szCs w:val="24"/>
          <w:lang w:val="en-GB"/>
        </w:rPr>
        <w:t>Zl</w:t>
      </w:r>
      <w:r w:rsidR="004F46EF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proofErr w:type="spellEnd"/>
      <w:r w:rsidRPr="00382B68">
        <w:rPr>
          <w:rFonts w:ascii="Times New Roman" w:hAnsi="Times New Roman" w:cs="Times New Roman"/>
          <w:sz w:val="24"/>
          <w:szCs w:val="24"/>
          <w:lang w:val="en-GB"/>
        </w:rPr>
        <w:t>, and that a copy shall be deposited with my Supervisor.</w:t>
      </w:r>
    </w:p>
    <w:p w14:paraId="67CFF985" w14:textId="288E5553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</w:t>
      </w:r>
      <w:proofErr w:type="gramStart"/>
      <w:r w:rsidRPr="00382B68">
        <w:rPr>
          <w:rFonts w:ascii="Times New Roman" w:hAnsi="Times New Roman" w:cs="Times New Roman"/>
          <w:sz w:val="24"/>
          <w:szCs w:val="24"/>
          <w:lang w:val="en-GB"/>
        </w:rPr>
        <w:t>am aware of the fact that</w:t>
      </w:r>
      <w:proofErr w:type="gramEnd"/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my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</w:t>
      </w:r>
      <w:r w:rsidR="00B90913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 is fully covered by Act No. 121/2000 Coll. On Copyright,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Rights Related to Copyright, as amended by some other laws (e.g. the Copyright Act), as amended by subsequent legislation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nd especially, by §35, Para. 3.</w:t>
      </w:r>
    </w:p>
    <w:p w14:paraId="30A45B21" w14:textId="53E5A8F2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understand that, according to §60, Para. 1 of the Copyright Act, TBU in </w:t>
      </w:r>
      <w:proofErr w:type="spellStart"/>
      <w:r w:rsidRPr="00382B68">
        <w:rPr>
          <w:rFonts w:ascii="Times New Roman" w:hAnsi="Times New Roman" w:cs="Times New Roman"/>
          <w:sz w:val="24"/>
          <w:szCs w:val="24"/>
          <w:lang w:val="en-GB"/>
        </w:rPr>
        <w:t>Zl</w:t>
      </w:r>
      <w:r w:rsidR="004F46EF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proofErr w:type="spellEnd"/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has the right to conclude licensing agreements relating to the use of scholastic work within th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full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extent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§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12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Para. 4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he Copyright Act.</w:t>
      </w:r>
    </w:p>
    <w:p w14:paraId="2C48C579" w14:textId="5AC9F3D6" w:rsidR="001C7794" w:rsidRPr="00382B68" w:rsidRDefault="001C7794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>I understand that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 according to §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60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ar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. 2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Para.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3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f the Copyright Act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I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may </w:t>
      </w:r>
      <w:r w:rsidR="00804B72" w:rsidRPr="00382B68">
        <w:rPr>
          <w:rFonts w:ascii="Times New Roman" w:hAnsi="Times New Roman" w:cs="Times New Roman"/>
          <w:sz w:val="24"/>
          <w:szCs w:val="24"/>
          <w:lang w:val="en-GB"/>
        </w:rPr>
        <w:t>use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my work -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</w:t>
      </w:r>
      <w:r w:rsidR="00B90913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hesis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r grant a license for its use</w:t>
      </w:r>
      <w:r w:rsidR="00804B72" w:rsidRPr="00382B6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nly if permitted by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licens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greement concluded between m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yself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nd Tomas Bata University in </w:t>
      </w:r>
      <w:proofErr w:type="spellStart"/>
      <w:r w:rsidRPr="00382B68">
        <w:rPr>
          <w:rFonts w:ascii="Times New Roman" w:hAnsi="Times New Roman" w:cs="Times New Roman"/>
          <w:sz w:val="24"/>
          <w:szCs w:val="24"/>
          <w:lang w:val="en-GB"/>
        </w:rPr>
        <w:t>Zl</w:t>
      </w:r>
      <w:r w:rsidR="004F46EF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proofErr w:type="spellEnd"/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 view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the fact that Tomas Bata University in Zlín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must be compensated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for any reasonabl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contribution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o cover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uch expenses/costs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vested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by them i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n the creation of th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thesi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up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until the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full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ctual amount) 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sha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ll also be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 subject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f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is licens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greem</w:t>
      </w:r>
      <w:r w:rsidR="0054269E" w:rsidRPr="00382B68">
        <w:rPr>
          <w:rFonts w:ascii="Times New Roman" w:hAnsi="Times New Roman" w:cs="Times New Roman"/>
          <w:sz w:val="24"/>
          <w:szCs w:val="24"/>
          <w:lang w:val="en-GB"/>
        </w:rPr>
        <w:t>ent.</w:t>
      </w:r>
    </w:p>
    <w:p w14:paraId="7ECC8D8B" w14:textId="12C76258" w:rsidR="00382B68" w:rsidRPr="00382B68" w:rsidRDefault="0054269E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understand that, should the elaboration of the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</w:t>
      </w:r>
      <w:r w:rsidR="004F46E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 include the use of software provided by Tomas Bata University in </w:t>
      </w:r>
      <w:proofErr w:type="spellStart"/>
      <w:r w:rsidRPr="00382B68">
        <w:rPr>
          <w:rFonts w:ascii="Times New Roman" w:hAnsi="Times New Roman" w:cs="Times New Roman"/>
          <w:sz w:val="24"/>
          <w:szCs w:val="24"/>
          <w:lang w:val="en-GB"/>
        </w:rPr>
        <w:t>Zl</w:t>
      </w:r>
      <w:r w:rsidR="004F46EF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proofErr w:type="spellEnd"/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r other 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uch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entities strictly for study and research purposes (</w:t>
      </w:r>
      <w:proofErr w:type="gramStart"/>
      <w:r w:rsidRPr="00382B68">
        <w:rPr>
          <w:rFonts w:ascii="Times New Roman" w:hAnsi="Times New Roman" w:cs="Times New Roman"/>
          <w:sz w:val="24"/>
          <w:szCs w:val="24"/>
          <w:lang w:val="en-GB"/>
        </w:rPr>
        <w:t>i.e.</w:t>
      </w:r>
      <w:proofErr w:type="gramEnd"/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only for non-commercial use), the results of my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’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 cannot be used for commercial purposes.</w:t>
      </w:r>
    </w:p>
    <w:p w14:paraId="085EFE7E" w14:textId="4E78A921" w:rsidR="0054269E" w:rsidRPr="00382B68" w:rsidRDefault="0054269E" w:rsidP="009929DF">
      <w:pPr>
        <w:pStyle w:val="Odstavecseseznamem"/>
        <w:numPr>
          <w:ilvl w:val="0"/>
          <w:numId w:val="1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>I understand that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, if th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output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of my 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Master</w:t>
      </w:r>
      <w:r w:rsidR="004F46EF" w:rsidRPr="00382B68">
        <w:rPr>
          <w:rFonts w:ascii="Times New Roman" w:hAnsi="Times New Roman" w:cs="Times New Roman"/>
          <w:sz w:val="24"/>
          <w:szCs w:val="24"/>
          <w:lang w:val="en-GB"/>
        </w:rPr>
        <w:t>´</w:t>
      </w:r>
      <w:r w:rsidR="00B9091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esis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any software product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>(s)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this/these shall equally be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considered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part of th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thesis,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as well as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any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source code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, or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file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from which the project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is composed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C15F4D" w:rsidRPr="00382B68">
        <w:rPr>
          <w:rFonts w:ascii="Times New Roman" w:hAnsi="Times New Roman" w:cs="Times New Roman"/>
          <w:sz w:val="24"/>
          <w:szCs w:val="24"/>
          <w:lang w:val="en-GB"/>
        </w:rPr>
        <w:t>Not submitt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ng any part of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this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/these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component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(s)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may be a reason for </w:t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>the non-defence of my thesis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F55D7F4" w14:textId="77777777" w:rsidR="00E1352A" w:rsidRPr="00382B68" w:rsidRDefault="00E1352A" w:rsidP="009929DF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b/>
          <w:sz w:val="24"/>
          <w:szCs w:val="24"/>
          <w:lang w:val="en-GB"/>
        </w:rPr>
        <w:t>I herewith declare that:</w:t>
      </w:r>
    </w:p>
    <w:p w14:paraId="5B4A7D9C" w14:textId="77777777" w:rsidR="00E1352A" w:rsidRPr="00382B68" w:rsidRDefault="00E1352A" w:rsidP="009929DF">
      <w:pPr>
        <w:pStyle w:val="Odstavecseseznamem"/>
        <w:numPr>
          <w:ilvl w:val="0"/>
          <w:numId w:val="2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 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av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worked on my thesis alone and duly cited any literature I </w:t>
      </w:r>
      <w:r w:rsidR="00C54AF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have </w:t>
      </w:r>
      <w:r w:rsidRPr="00382B68">
        <w:rPr>
          <w:rFonts w:ascii="Times New Roman" w:hAnsi="Times New Roman" w:cs="Times New Roman"/>
          <w:sz w:val="24"/>
          <w:szCs w:val="24"/>
          <w:lang w:val="en-GB"/>
        </w:rPr>
        <w:t>used. In the case of the publication of the results of my thesis, I shall be listed as co-author.</w:t>
      </w:r>
    </w:p>
    <w:p w14:paraId="53C1BEEF" w14:textId="77777777" w:rsidR="00E1352A" w:rsidRPr="00382B68" w:rsidRDefault="00E1352A" w:rsidP="009929DF">
      <w:pPr>
        <w:pStyle w:val="Odstavecseseznamem"/>
        <w:numPr>
          <w:ilvl w:val="0"/>
          <w:numId w:val="2"/>
        </w:numPr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>That the submitted version of the thesis and its electronic version uploaded to IS/STAG are both identical.</w:t>
      </w:r>
    </w:p>
    <w:p w14:paraId="4AC6BAEE" w14:textId="5BA63970" w:rsidR="00382B68" w:rsidRPr="00382B68" w:rsidRDefault="00E1352A" w:rsidP="009929DF">
      <w:pPr>
        <w:tabs>
          <w:tab w:val="center" w:pos="723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proofErr w:type="spellStart"/>
      <w:proofErr w:type="gramStart"/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Zl</w:t>
      </w:r>
      <w:r w:rsidR="004F46EF">
        <w:rPr>
          <w:rFonts w:ascii="Times New Roman" w:hAnsi="Times New Roman" w:cs="Times New Roman"/>
          <w:sz w:val="24"/>
          <w:szCs w:val="24"/>
          <w:lang w:val="en-GB"/>
        </w:rPr>
        <w:t>í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n</w:t>
      </w:r>
      <w:proofErr w:type="spellEnd"/>
      <w:r w:rsidRPr="00382B68">
        <w:rPr>
          <w:rFonts w:ascii="Times New Roman" w:hAnsi="Times New Roman" w:cs="Times New Roman"/>
          <w:sz w:val="24"/>
          <w:szCs w:val="24"/>
          <w:lang w:val="en-GB"/>
        </w:rPr>
        <w:t>;</w:t>
      </w:r>
      <w:proofErr w:type="gramEnd"/>
      <w:r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dated: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82B68" w:rsidRPr="00382B68">
        <w:rPr>
          <w:rFonts w:ascii="Times New Roman" w:hAnsi="Times New Roman" w:cs="Times New Roman"/>
          <w:sz w:val="24"/>
          <w:szCs w:val="24"/>
          <w:lang w:val="en-GB"/>
        </w:rPr>
        <w:tab/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...............</w:t>
      </w:r>
      <w:r w:rsidR="00382B68" w:rsidRPr="00382B68">
        <w:rPr>
          <w:rFonts w:ascii="Times New Roman" w:hAnsi="Times New Roman" w:cs="Times New Roman"/>
          <w:sz w:val="24"/>
          <w:szCs w:val="24"/>
          <w:lang w:val="en-GB"/>
        </w:rPr>
        <w:t>......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...</w:t>
      </w:r>
      <w:r w:rsidR="00382B68" w:rsidRPr="00382B68">
        <w:rPr>
          <w:rFonts w:ascii="Times New Roman" w:hAnsi="Times New Roman" w:cs="Times New Roman"/>
          <w:sz w:val="24"/>
          <w:szCs w:val="24"/>
          <w:lang w:val="en-GB"/>
        </w:rPr>
        <w:t>......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>.......</w:t>
      </w:r>
    </w:p>
    <w:p w14:paraId="44FE09B6" w14:textId="77777777" w:rsidR="009F60C0" w:rsidRPr="00382B68" w:rsidRDefault="00382B68" w:rsidP="009929DF">
      <w:pPr>
        <w:tabs>
          <w:tab w:val="center" w:pos="723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B68">
        <w:rPr>
          <w:rFonts w:ascii="Times New Roman" w:hAnsi="Times New Roman" w:cs="Times New Roman"/>
          <w:sz w:val="24"/>
          <w:szCs w:val="24"/>
          <w:lang w:val="en-GB"/>
        </w:rPr>
        <w:tab/>
      </w:r>
      <w:r w:rsidR="00E1352A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tudent´s </w:t>
      </w:r>
      <w:r w:rsidR="00180168" w:rsidRPr="00382B68">
        <w:rPr>
          <w:rFonts w:ascii="Times New Roman" w:hAnsi="Times New Roman" w:cs="Times New Roman"/>
          <w:sz w:val="24"/>
          <w:szCs w:val="24"/>
          <w:lang w:val="en-GB"/>
        </w:rPr>
        <w:t xml:space="preserve">Signature </w:t>
      </w:r>
    </w:p>
    <w:sectPr w:rsidR="009F60C0" w:rsidRPr="00382B68" w:rsidSect="00FA0A8C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F10DF"/>
    <w:multiLevelType w:val="hybridMultilevel"/>
    <w:tmpl w:val="D32E1B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286E31"/>
    <w:multiLevelType w:val="hybridMultilevel"/>
    <w:tmpl w:val="4B64C1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363274">
    <w:abstractNumId w:val="0"/>
  </w:num>
  <w:num w:numId="2" w16cid:durableId="672650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sTQ1MbIwNLc0sDBW0lEKTi0uzszPAykwrAUAzB+/tywAAAA="/>
  </w:docVars>
  <w:rsids>
    <w:rsidRoot w:val="00193453"/>
    <w:rsid w:val="00060FFF"/>
    <w:rsid w:val="00180168"/>
    <w:rsid w:val="00193453"/>
    <w:rsid w:val="001C7794"/>
    <w:rsid w:val="002E31D3"/>
    <w:rsid w:val="002F4C79"/>
    <w:rsid w:val="00382B68"/>
    <w:rsid w:val="004F46EF"/>
    <w:rsid w:val="0054269E"/>
    <w:rsid w:val="006F1BB7"/>
    <w:rsid w:val="00737EC0"/>
    <w:rsid w:val="00804B72"/>
    <w:rsid w:val="009929DF"/>
    <w:rsid w:val="009F60C0"/>
    <w:rsid w:val="00AC425E"/>
    <w:rsid w:val="00B84B5C"/>
    <w:rsid w:val="00B90913"/>
    <w:rsid w:val="00C15F4D"/>
    <w:rsid w:val="00C54AF8"/>
    <w:rsid w:val="00CD6701"/>
    <w:rsid w:val="00DC05D0"/>
    <w:rsid w:val="00E1352A"/>
    <w:rsid w:val="00E63FD0"/>
    <w:rsid w:val="00FA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86AB3"/>
  <w15:docId w15:val="{00DA58D9-90C4-4A45-AA1C-7690C67F1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737E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382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2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denka Prokopová</cp:lastModifiedBy>
  <cp:revision>5</cp:revision>
  <dcterms:created xsi:type="dcterms:W3CDTF">2021-05-08T07:31:00Z</dcterms:created>
  <dcterms:modified xsi:type="dcterms:W3CDTF">2023-01-24T16:01:00Z</dcterms:modified>
</cp:coreProperties>
</file>